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D5421E" w14:textId="77C2F9A5" w:rsidR="00976BD2" w:rsidRDefault="005240CD">
      <w:r>
        <w:t xml:space="preserve">Tutorial for R, RStudio, Git, and </w:t>
      </w:r>
      <w:proofErr w:type="spellStart"/>
      <w:r>
        <w:t>Github</w:t>
      </w:r>
      <w:proofErr w:type="spellEnd"/>
      <w:r>
        <w:t xml:space="preserve"> setup</w:t>
      </w:r>
    </w:p>
    <w:p w14:paraId="0DF0233C" w14:textId="7563D6E5" w:rsidR="00477ADB" w:rsidRDefault="00477ADB">
      <w:r>
        <w:t>General considerations</w:t>
      </w:r>
    </w:p>
    <w:p w14:paraId="123813E4" w14:textId="3471C70C" w:rsidR="00477ADB" w:rsidRDefault="00477ADB">
      <w:r>
        <w:t xml:space="preserve">To install on your cadet computer, you will need to know your admin account ID and password. The instructions below are a bit terse and assume that you are experienced in installing programs on your computer. </w:t>
      </w:r>
      <w:r w:rsidR="006C5BB9">
        <w:t>Each step outlined below has links to more detailed instructions.</w:t>
      </w:r>
      <w:r w:rsidR="0000118E">
        <w:t xml:space="preserve"> Subsequent handouts and tutorials will get you going on how we will use these resources in English 211z.</w:t>
      </w:r>
    </w:p>
    <w:p w14:paraId="6FDCC252" w14:textId="5B350783" w:rsidR="005240CD" w:rsidRDefault="005240CD" w:rsidP="005240CD">
      <w:pPr>
        <w:pStyle w:val="ListParagraph"/>
        <w:numPr>
          <w:ilvl w:val="0"/>
          <w:numId w:val="1"/>
        </w:numPr>
      </w:pPr>
      <w:r>
        <w:t xml:space="preserve">Download </w:t>
      </w:r>
      <w:r w:rsidR="00477ADB">
        <w:t xml:space="preserve">and install </w:t>
      </w:r>
      <w:r>
        <w:t>the R programming language</w:t>
      </w:r>
      <w:r w:rsidR="00477ADB">
        <w:t xml:space="preserve"> on Windows 10</w:t>
      </w:r>
    </w:p>
    <w:p w14:paraId="3FF63DF1" w14:textId="3DF5431C" w:rsidR="005240CD" w:rsidRDefault="005240CD" w:rsidP="005240CD">
      <w:pPr>
        <w:pStyle w:val="ListParagraph"/>
        <w:numPr>
          <w:ilvl w:val="1"/>
          <w:numId w:val="1"/>
        </w:numPr>
      </w:pPr>
      <w:r>
        <w:t xml:space="preserve">Open </w:t>
      </w:r>
      <w:hyperlink r:id="rId8" w:history="1">
        <w:r w:rsidRPr="00AF5928">
          <w:rPr>
            <w:rStyle w:val="Hyperlink"/>
          </w:rPr>
          <w:t>https://cran.r-project.org/bin/windo</w:t>
        </w:r>
        <w:r w:rsidRPr="00AF5928">
          <w:rPr>
            <w:rStyle w:val="Hyperlink"/>
          </w:rPr>
          <w:t>w</w:t>
        </w:r>
        <w:r w:rsidRPr="00AF5928">
          <w:rPr>
            <w:rStyle w:val="Hyperlink"/>
          </w:rPr>
          <w:t>s/base/R-3.6.1-win.exe</w:t>
        </w:r>
      </w:hyperlink>
      <w:r>
        <w:t xml:space="preserve"> to download the setup routine for the latest version of R. Note: older versions of R are available, and in the future you may need to install one of them. For now, though, don’t worry about that.</w:t>
      </w:r>
    </w:p>
    <w:p w14:paraId="051C6F87" w14:textId="3BD165FA" w:rsidR="005240CD" w:rsidRDefault="005240CD" w:rsidP="005240CD">
      <w:pPr>
        <w:pStyle w:val="ListParagraph"/>
        <w:numPr>
          <w:ilvl w:val="1"/>
          <w:numId w:val="1"/>
        </w:numPr>
      </w:pPr>
      <w:r>
        <w:t>Open the file that you downloaded and follow the prompts to install it.</w:t>
      </w:r>
      <w:r w:rsidR="00477ADB">
        <w:t xml:space="preserve"> The setup routine offers several default options. Just accept them.</w:t>
      </w:r>
    </w:p>
    <w:p w14:paraId="6B420361" w14:textId="3DAA58CC" w:rsidR="006C5BB9" w:rsidRDefault="006C5BB9" w:rsidP="005240CD">
      <w:pPr>
        <w:pStyle w:val="ListParagraph"/>
        <w:numPr>
          <w:ilvl w:val="1"/>
          <w:numId w:val="1"/>
        </w:numPr>
      </w:pPr>
      <w:r>
        <w:t xml:space="preserve">For more verbose instructions, audit Coursera’s “Data Scientist’s Toolbox” at </w:t>
      </w:r>
      <w:hyperlink r:id="rId9" w:history="1">
        <w:r>
          <w:rPr>
            <w:rStyle w:val="Hyperlink"/>
          </w:rPr>
          <w:t>https://www.coursera.org/learn/data-scientists-tools/</w:t>
        </w:r>
      </w:hyperlink>
      <w:r>
        <w:t>. The Week 2 materials are quite thorough.</w:t>
      </w:r>
    </w:p>
    <w:p w14:paraId="55927586" w14:textId="2780156F" w:rsidR="00477ADB" w:rsidRDefault="00477ADB" w:rsidP="00477ADB">
      <w:pPr>
        <w:pStyle w:val="ListParagraph"/>
        <w:numPr>
          <w:ilvl w:val="0"/>
          <w:numId w:val="1"/>
        </w:numPr>
      </w:pPr>
      <w:r>
        <w:t>Download and install RStudio on Windows 10</w:t>
      </w:r>
    </w:p>
    <w:p w14:paraId="5AAB3A33" w14:textId="096D4655" w:rsidR="00477ADB" w:rsidRDefault="006C5BB9" w:rsidP="00477ADB">
      <w:pPr>
        <w:pStyle w:val="ListParagraph"/>
        <w:numPr>
          <w:ilvl w:val="1"/>
          <w:numId w:val="1"/>
        </w:numPr>
      </w:pPr>
      <w:r>
        <w:t xml:space="preserve">Open </w:t>
      </w:r>
      <w:hyperlink r:id="rId10" w:history="1">
        <w:r w:rsidRPr="00AF5928">
          <w:rPr>
            <w:rStyle w:val="Hyperlink"/>
          </w:rPr>
          <w:t>https://download1.rstudio.org/desktop/windows/RStudio-1.2.1335.exe</w:t>
        </w:r>
      </w:hyperlink>
      <w:r>
        <w:t xml:space="preserve"> to download the setup routine for the latest version of RStudio.</w:t>
      </w:r>
    </w:p>
    <w:p w14:paraId="402FD9C9" w14:textId="285C4731" w:rsidR="006C5BB9" w:rsidRDefault="00B43D39" w:rsidP="00477ADB">
      <w:pPr>
        <w:pStyle w:val="ListParagraph"/>
        <w:numPr>
          <w:ilvl w:val="1"/>
          <w:numId w:val="1"/>
        </w:numPr>
      </w:pPr>
      <w:r>
        <w:t>Open the downloaded file and follow its prompts. Accept the defaults for any options.</w:t>
      </w:r>
    </w:p>
    <w:p w14:paraId="7723F4D8" w14:textId="7008DEE9" w:rsidR="00B43D39" w:rsidRDefault="00B43D39" w:rsidP="00477ADB">
      <w:pPr>
        <w:pStyle w:val="ListParagraph"/>
        <w:numPr>
          <w:ilvl w:val="1"/>
          <w:numId w:val="1"/>
        </w:numPr>
      </w:pPr>
      <w:r>
        <w:t>Week 2 of the Coursera course provides more thorough notes on this process.</w:t>
      </w:r>
    </w:p>
    <w:p w14:paraId="1F5C93C5" w14:textId="3EE519A0" w:rsidR="00B43D39" w:rsidRDefault="00B43D39" w:rsidP="00B43D39">
      <w:pPr>
        <w:pStyle w:val="ListParagraph"/>
        <w:numPr>
          <w:ilvl w:val="0"/>
          <w:numId w:val="1"/>
        </w:numPr>
      </w:pPr>
      <w:r>
        <w:t xml:space="preserve">Signup for a </w:t>
      </w:r>
      <w:proofErr w:type="spellStart"/>
      <w:r>
        <w:t>github</w:t>
      </w:r>
      <w:proofErr w:type="spellEnd"/>
      <w:r>
        <w:t xml:space="preserve"> account and explore it</w:t>
      </w:r>
    </w:p>
    <w:p w14:paraId="0DFFDE30" w14:textId="0C51716E" w:rsidR="00B43D39" w:rsidRDefault="00B43D39" w:rsidP="00B43D39">
      <w:pPr>
        <w:pStyle w:val="ListParagraph"/>
        <w:numPr>
          <w:ilvl w:val="1"/>
          <w:numId w:val="1"/>
        </w:numPr>
      </w:pPr>
      <w:r>
        <w:t xml:space="preserve">In your browser go to </w:t>
      </w:r>
      <w:hyperlink r:id="rId11" w:history="1">
        <w:r w:rsidRPr="00AF5928">
          <w:rPr>
            <w:rStyle w:val="Hyperlink"/>
          </w:rPr>
          <w:t>https://github.com/</w:t>
        </w:r>
      </w:hyperlink>
      <w:r>
        <w:t>.</w:t>
      </w:r>
    </w:p>
    <w:p w14:paraId="2B794847" w14:textId="7614EBA9" w:rsidR="00B43D39" w:rsidRDefault="00B43D39" w:rsidP="00B43D39">
      <w:pPr>
        <w:pStyle w:val="ListParagraph"/>
        <w:numPr>
          <w:ilvl w:val="1"/>
          <w:numId w:val="1"/>
        </w:numPr>
      </w:pPr>
      <w:r>
        <w:t>Follow the instructions for creating an account. Remember your password!</w:t>
      </w:r>
    </w:p>
    <w:p w14:paraId="39BA7678" w14:textId="315AD4CE" w:rsidR="00B43D39" w:rsidRDefault="00B43D39" w:rsidP="00B43D39">
      <w:pPr>
        <w:pStyle w:val="ListParagraph"/>
        <w:numPr>
          <w:ilvl w:val="1"/>
          <w:numId w:val="1"/>
        </w:numPr>
      </w:pPr>
      <w:r>
        <w:t>For more detail, see Week 3 material at Coursera</w:t>
      </w:r>
      <w:r w:rsidR="0000118E">
        <w:t>.</w:t>
      </w:r>
    </w:p>
    <w:p w14:paraId="26568699" w14:textId="229897E6" w:rsidR="00B43D39" w:rsidRDefault="0000118E" w:rsidP="00B43D39">
      <w:pPr>
        <w:pStyle w:val="ListParagraph"/>
        <w:numPr>
          <w:ilvl w:val="0"/>
          <w:numId w:val="1"/>
        </w:numPr>
      </w:pPr>
      <w:r>
        <w:t>Download and install Git for Windows 10</w:t>
      </w:r>
    </w:p>
    <w:p w14:paraId="237DD8AB" w14:textId="02AA069B" w:rsidR="0000118E" w:rsidRDefault="0000118E" w:rsidP="0000118E">
      <w:pPr>
        <w:pStyle w:val="ListParagraph"/>
        <w:numPr>
          <w:ilvl w:val="1"/>
          <w:numId w:val="1"/>
        </w:numPr>
      </w:pPr>
      <w:r>
        <w:t xml:space="preserve">Open </w:t>
      </w:r>
      <w:hyperlink r:id="rId12" w:history="1">
        <w:r>
          <w:rPr>
            <w:rStyle w:val="Hyperlink"/>
          </w:rPr>
          <w:t>https://git-scm.com/download/win</w:t>
        </w:r>
      </w:hyperlink>
      <w:r>
        <w:t xml:space="preserve"> to download the setup routine.</w:t>
      </w:r>
    </w:p>
    <w:p w14:paraId="66484EA8" w14:textId="77777777" w:rsidR="00634BF3" w:rsidRDefault="00634BF3" w:rsidP="00634BF3">
      <w:pPr>
        <w:pStyle w:val="ListParagraph"/>
        <w:numPr>
          <w:ilvl w:val="1"/>
          <w:numId w:val="1"/>
        </w:numPr>
      </w:pPr>
      <w:r>
        <w:t>Open the downloaded file and follow its prompts. Accept the defaults for any options.</w:t>
      </w:r>
    </w:p>
    <w:p w14:paraId="7DF6F673" w14:textId="77777777" w:rsidR="00634BF3" w:rsidRDefault="00634BF3" w:rsidP="00634BF3">
      <w:pPr>
        <w:pStyle w:val="ListParagraph"/>
        <w:numPr>
          <w:ilvl w:val="1"/>
          <w:numId w:val="1"/>
        </w:numPr>
      </w:pPr>
      <w:r>
        <w:t>Week 2 of the Coursera course provides more thorough notes on this process.</w:t>
      </w:r>
    </w:p>
    <w:p w14:paraId="4FCC1BA2" w14:textId="77777777" w:rsidR="0000118E" w:rsidRDefault="0000118E" w:rsidP="00634BF3">
      <w:pPr>
        <w:pStyle w:val="ListParagraph"/>
        <w:ind w:left="1440"/>
      </w:pPr>
      <w:bookmarkStart w:id="0" w:name="_GoBack"/>
      <w:bookmarkEnd w:id="0"/>
    </w:p>
    <w:sectPr w:rsidR="000011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F5355D"/>
    <w:multiLevelType w:val="hybridMultilevel"/>
    <w:tmpl w:val="0CB26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wtTCxMDYwMDczNTRT0lEKTi0uzszPAykwrAUACyAczywAAAA="/>
  </w:docVars>
  <w:rsids>
    <w:rsidRoot w:val="005240CD"/>
    <w:rsid w:val="0000118E"/>
    <w:rsid w:val="00477ADB"/>
    <w:rsid w:val="005240CD"/>
    <w:rsid w:val="00634BF3"/>
    <w:rsid w:val="006C5BB9"/>
    <w:rsid w:val="00976BD2"/>
    <w:rsid w:val="00B22888"/>
    <w:rsid w:val="00B43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C818CE"/>
  <w15:chartTrackingRefBased/>
  <w15:docId w15:val="{01BC6314-CF91-4159-B959-34E45FAAA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40C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240C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40C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77AD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an.r-project.org/bin/windows/base/R-3.6.1-win.exe" TargetMode="Externa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git-scm.com/download/win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ithub.com/" TargetMode="External"/><Relationship Id="rId5" Type="http://schemas.openxmlformats.org/officeDocument/2006/relationships/styles" Target="styles.xml"/><Relationship Id="rId10" Type="http://schemas.openxmlformats.org/officeDocument/2006/relationships/hyperlink" Target="https://download1.rstudio.org/desktop/windows/RStudio-1.2.1335.exe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coursera.org/learn/data-scientists-tools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DBB5A7BF90C74192C00BA371A71760" ma:contentTypeVersion="41" ma:contentTypeDescription="Create a new document." ma:contentTypeScope="" ma:versionID="524efed41da287561803b1d0f7a0b919">
  <xsd:schema xmlns:xsd="http://www.w3.org/2001/XMLSchema" xmlns:xs="http://www.w3.org/2001/XMLSchema" xmlns:p="http://schemas.microsoft.com/office/2006/metadata/properties" xmlns:ns1="http://schemas.microsoft.com/sharepoint/v3" xmlns:ns3="bccb7cbf-2698-4f7d-830a-85018aff02d2" xmlns:ns4="fbd17b74-0d28-4109-b94e-b19b3a45eafa" targetNamespace="http://schemas.microsoft.com/office/2006/metadata/properties" ma:root="true" ma:fieldsID="050f25f82524c2d41bacc61f5963b6f6" ns1:_="" ns3:_="" ns4:_="">
    <xsd:import namespace="http://schemas.microsoft.com/sharepoint/v3"/>
    <xsd:import namespace="bccb7cbf-2698-4f7d-830a-85018aff02d2"/>
    <xsd:import namespace="fbd17b74-0d28-4109-b94e-b19b3a45eaf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Leaders" minOccurs="0"/>
                <xsd:element ref="ns3:Members" minOccurs="0"/>
                <xsd:element ref="ns3:Member_Groups" minOccurs="0"/>
                <xsd:element ref="ns3:Invited_Leaders" minOccurs="0"/>
                <xsd:element ref="ns3:Invited_Members" minOccurs="0"/>
                <xsd:element ref="ns3:Has_Leaders_Only_SectionGroup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Distribution_Groups" minOccurs="0"/>
                <xsd:element ref="ns3:LMS_Mapping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4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4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cb7cbf-2698-4f7d-830a-85018aff02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NotebookType" ma:index="16" nillable="true" ma:displayName="Notebook Type" ma:internalName="NotebookType">
      <xsd:simpleType>
        <xsd:restriction base="dms:Text"/>
      </xsd:simpleType>
    </xsd:element>
    <xsd:element name="FolderType" ma:index="17" nillable="true" ma:displayName="Folder Type" ma:internalName="FolderType">
      <xsd:simpleType>
        <xsd:restriction base="dms:Text"/>
      </xsd:simpleType>
    </xsd:element>
    <xsd:element name="CultureName" ma:index="18" nillable="true" ma:displayName="Culture Name" ma:internalName="CultureName">
      <xsd:simpleType>
        <xsd:restriction base="dms:Text"/>
      </xsd:simpleType>
    </xsd:element>
    <xsd:element name="AppVersion" ma:index="19" nillable="true" ma:displayName="App Version" ma:internalName="AppVersion">
      <xsd:simpleType>
        <xsd:restriction base="dms:Text"/>
      </xsd:simpleType>
    </xsd:element>
    <xsd:element name="TeamsChannelId" ma:index="20" nillable="true" ma:displayName="Teams Channel Id" ma:internalName="TeamsChannelId">
      <xsd:simpleType>
        <xsd:restriction base="dms:Text"/>
      </xsd:simpleType>
    </xsd:element>
    <xsd:element name="Owner" ma:index="21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2" nillable="true" ma:displayName="Math Settings" ma:internalName="Math_Settings">
      <xsd:simpleType>
        <xsd:restriction base="dms:Text"/>
      </xsd:simpleType>
    </xsd:element>
    <xsd:element name="DefaultSectionNames" ma:index="23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4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5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6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7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8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9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0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1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2" nillable="true" ma:displayName="Is Collaboration Space Locked" ma:internalName="Is_Collaboration_Space_Locked">
      <xsd:simpleType>
        <xsd:restriction base="dms:Boolean"/>
      </xsd:simpleType>
    </xsd:element>
    <xsd:element name="IsNotebookLocked" ma:index="33" nillable="true" ma:displayName="Is Notebook Locked" ma:internalName="IsNotebookLocked">
      <xsd:simpleType>
        <xsd:restriction base="dms:Boolean"/>
      </xsd:simpleType>
    </xsd:element>
    <xsd:element name="Leaders" ma:index="34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35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36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Leaders" ma:index="37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38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Has_Leaders_Only_SectionGroup" ma:index="39" nillable="true" ma:displayName="Has Leaders Only SectionGroup" ma:internalName="Has_Leaders_Only_SectionGroup">
      <xsd:simpleType>
        <xsd:restriction base="dms:Boolean"/>
      </xsd:simpleType>
    </xsd:element>
    <xsd:element name="MediaServiceLocation" ma:index="42" nillable="true" ma:displayName="Location" ma:internalName="MediaServiceLocation" ma:readOnly="true">
      <xsd:simpleType>
        <xsd:restriction base="dms:Text"/>
      </xsd:simpleType>
    </xsd:element>
    <xsd:element name="MediaServiceGenerationTime" ma:index="4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4" nillable="true" ma:displayName="MediaServiceEventHashCode" ma:hidden="true" ma:internalName="MediaServiceEventHashCode" ma:readOnly="true">
      <xsd:simpleType>
        <xsd:restriction base="dms:Text"/>
      </xsd:simpleType>
    </xsd:element>
    <xsd:element name="Distribution_Groups" ma:index="45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46" nillable="true" ma:displayName="LMS Mappings" ma:internalName="LMS_Mappings">
      <xsd:simpleType>
        <xsd:restriction base="dms:Note">
          <xsd:maxLength value="255"/>
        </xsd:restriction>
      </xsd:simpleType>
    </xsd:element>
    <xsd:element name="MediaServiceAutoKeyPoints" ma:index="4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d17b74-0d28-4109-b94e-b19b3a45eaf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bccb7cbf-2698-4f7d-830a-85018aff02d2" xsi:nil="true"/>
    <Teachers xmlns="bccb7cbf-2698-4f7d-830a-85018aff02d2">
      <UserInfo>
        <DisplayName/>
        <AccountId xsi:nil="true"/>
        <AccountType/>
      </UserInfo>
    </Teachers>
    <Students xmlns="bccb7cbf-2698-4f7d-830a-85018aff02d2">
      <UserInfo>
        <DisplayName/>
        <AccountId xsi:nil="true"/>
        <AccountType/>
      </UserInfo>
    </Students>
    <_ip_UnifiedCompliancePolicyUIAction xmlns="http://schemas.microsoft.com/sharepoint/v3" xsi:nil="true"/>
    <Distribution_Groups xmlns="bccb7cbf-2698-4f7d-830a-85018aff02d2" xsi:nil="true"/>
    <LMS_Mappings xmlns="bccb7cbf-2698-4f7d-830a-85018aff02d2" xsi:nil="true"/>
    <Is_Collaboration_Space_Locked xmlns="bccb7cbf-2698-4f7d-830a-85018aff02d2" xsi:nil="true"/>
    <Has_Teacher_Only_SectionGroup xmlns="bccb7cbf-2698-4f7d-830a-85018aff02d2" xsi:nil="true"/>
    <Member_Groups xmlns="bccb7cbf-2698-4f7d-830a-85018aff02d2">
      <UserInfo>
        <DisplayName/>
        <AccountId xsi:nil="true"/>
        <AccountType/>
      </UserInfo>
    </Member_Groups>
    <FolderType xmlns="bccb7cbf-2698-4f7d-830a-85018aff02d2" xsi:nil="true"/>
    <CultureName xmlns="bccb7cbf-2698-4f7d-830a-85018aff02d2" xsi:nil="true"/>
    <Leaders xmlns="bccb7cbf-2698-4f7d-830a-85018aff02d2">
      <UserInfo>
        <DisplayName/>
        <AccountId xsi:nil="true"/>
        <AccountType/>
      </UserInfo>
    </Leaders>
    <Invited_Teachers xmlns="bccb7cbf-2698-4f7d-830a-85018aff02d2" xsi:nil="true"/>
    <IsNotebookLocked xmlns="bccb7cbf-2698-4f7d-830a-85018aff02d2" xsi:nil="true"/>
    <Templates xmlns="bccb7cbf-2698-4f7d-830a-85018aff02d2" xsi:nil="true"/>
    <Members xmlns="bccb7cbf-2698-4f7d-830a-85018aff02d2">
      <UserInfo>
        <DisplayName/>
        <AccountId xsi:nil="true"/>
        <AccountType/>
      </UserInfo>
    </Members>
    <Has_Leaders_Only_SectionGroup xmlns="bccb7cbf-2698-4f7d-830a-85018aff02d2" xsi:nil="true"/>
    <NotebookType xmlns="bccb7cbf-2698-4f7d-830a-85018aff02d2" xsi:nil="true"/>
    <_ip_UnifiedCompliancePolicyProperties xmlns="http://schemas.microsoft.com/sharepoint/v3" xsi:nil="true"/>
    <Math_Settings xmlns="bccb7cbf-2698-4f7d-830a-85018aff02d2" xsi:nil="true"/>
    <Owner xmlns="bccb7cbf-2698-4f7d-830a-85018aff02d2">
      <UserInfo>
        <DisplayName/>
        <AccountId xsi:nil="true"/>
        <AccountType/>
      </UserInfo>
    </Owner>
    <AppVersion xmlns="bccb7cbf-2698-4f7d-830a-85018aff02d2" xsi:nil="true"/>
    <DefaultSectionNames xmlns="bccb7cbf-2698-4f7d-830a-85018aff02d2" xsi:nil="true"/>
    <Student_Groups xmlns="bccb7cbf-2698-4f7d-830a-85018aff02d2">
      <UserInfo>
        <DisplayName/>
        <AccountId xsi:nil="true"/>
        <AccountType/>
      </UserInfo>
    </Student_Groups>
    <TeamsChannelId xmlns="bccb7cbf-2698-4f7d-830a-85018aff02d2" xsi:nil="true"/>
    <Invited_Students xmlns="bccb7cbf-2698-4f7d-830a-85018aff02d2" xsi:nil="true"/>
    <Invited_Leaders xmlns="bccb7cbf-2698-4f7d-830a-85018aff02d2" xsi:nil="true"/>
    <Invited_Members xmlns="bccb7cbf-2698-4f7d-830a-85018aff02d2" xsi:nil="true"/>
  </documentManagement>
</p:properties>
</file>

<file path=customXml/itemProps1.xml><?xml version="1.0" encoding="utf-8"?>
<ds:datastoreItem xmlns:ds="http://schemas.openxmlformats.org/officeDocument/2006/customXml" ds:itemID="{89D9EF72-61F8-467F-B841-2E0502D6F5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ccb7cbf-2698-4f7d-830a-85018aff02d2"/>
    <ds:schemaRef ds:uri="fbd17b74-0d28-4109-b94e-b19b3a45ea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14750A5-FE76-467F-87E5-82351743DC0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0D8C46-F47F-4CCA-9B55-DF3F336E5427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sharepoint/v3"/>
    <ds:schemaRef ds:uri="http://purl.org/dc/elements/1.1/"/>
    <ds:schemaRef ds:uri="http://schemas.microsoft.com/office/2006/metadata/properties"/>
    <ds:schemaRef ds:uri="bccb7cbf-2698-4f7d-830a-85018aff02d2"/>
    <ds:schemaRef ds:uri="http://schemas.microsoft.com/office/infopath/2007/PartnerControls"/>
    <ds:schemaRef ds:uri="fbd17b74-0d28-4109-b94e-b19b3a45eafa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331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wmiller, William E Civ USAF USAFA DF/DFEN</dc:creator>
  <cp:keywords/>
  <dc:description/>
  <cp:lastModifiedBy>Newmiller, William E Civ USAF USAFA DF/DFEN</cp:lastModifiedBy>
  <cp:revision>1</cp:revision>
  <dcterms:created xsi:type="dcterms:W3CDTF">2019-07-31T14:54:00Z</dcterms:created>
  <dcterms:modified xsi:type="dcterms:W3CDTF">2019-07-31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DBB5A7BF90C74192C00BA371A71760</vt:lpwstr>
  </property>
</Properties>
</file>